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Xd6c64c33d9f0b1a13d9a5d9a1670e1d3083bd6e"/>
    <w:p>
      <w:pPr>
        <w:pStyle w:val="Heading1"/>
      </w:pPr>
      <w:r>
        <w:t xml:space="preserve">Cover Letter for Project Manager Position in Uganda Kampala</w:t>
      </w:r>
    </w:p>
    <w:p>
      <w:pPr>
        <w:pStyle w:val="FirstParagraph"/>
      </w:pPr>
      <w:r>
        <w:rPr>
          <w:bCs/>
          <w:b/>
        </w:rPr>
        <w:t xml:space="preserve">John Doe</w:t>
      </w:r>
      <w:r>
        <w:br/>
      </w:r>
      <w:r>
        <w:t xml:space="preserve">Kampala, Uganda</w:t>
      </w:r>
      <w:r>
        <w:br/>
      </w:r>
      <w:r>
        <w:t xml:space="preserve">+256 777 123456</w:t>
      </w:r>
      <w:r>
        <w:br/>
      </w:r>
      <w:r>
        <w:t xml:space="preserve">john.doe@example.com</w:t>
      </w:r>
      <w:r>
        <w:br/>
      </w:r>
      <w:r>
        <w:t xml:space="preserve">www.linkedin.com/in/johndoe</w:t>
      </w:r>
    </w:p>
    <w:p>
      <w:pPr>
        <w:pStyle w:val="BodyText"/>
      </w:pPr>
      <w:r>
        <w:t xml:space="preserve">[Date]</w:t>
      </w:r>
    </w:p>
    <w:p>
      <w:pPr>
        <w:pStyle w:val="BodyText"/>
      </w:pPr>
      <w:r>
        <w:rPr>
          <w:bCs/>
          <w:b/>
        </w:rPr>
        <w:t xml:space="preserve">Recruitment Team</w:t>
      </w:r>
      <w:r>
        <w:br/>
      </w:r>
      <w:r>
        <w:t xml:space="preserve">[Company Name]</w:t>
      </w:r>
      <w:r>
        <w:br/>
      </w:r>
      <w:r>
        <w:t xml:space="preserve">[Company Address]</w:t>
      </w:r>
      <w:r>
        <w:br/>
      </w:r>
      <w:r>
        <w:t xml:space="preserve">Kampala, Uganda</w:t>
      </w:r>
    </w:p>
    <w:p>
      <w:pPr>
        <w:pStyle w:val="BodyText"/>
      </w:pPr>
      <w:r>
        <w:t xml:space="preserve">Dear Hiring Team,</w:t>
      </w:r>
    </w:p>
    <w:p>
      <w:pPr>
        <w:pStyle w:val="BodyText"/>
      </w:pPr>
      <w:r>
        <w:t xml:space="preserve">I am writing to express my sincere interest in the Project Manager position at your organization in Uganda Kampala. With a proven track record of leading complex projects across diverse industries and a deep understanding of the unique challenges and opportunities in East Africa, I am eager to contribute my expertise to drive impactful outcomes for your team. This opportunity aligns perfectly with my career goals, as I have always been passionate about leveraging project management skills to foster development in regions like Uganda Kampala, where innovation and collaboration can transform communities.</w:t>
      </w:r>
    </w:p>
    <w:p>
      <w:pPr>
        <w:pStyle w:val="BodyText"/>
      </w:pPr>
      <w:r>
        <w:t xml:space="preserve">As a certified Project Manager with over eight years of experience in managing end-to-end projects, I have developed a robust methodology for delivering results on time, within budget, and to the highest quality standards. My career began in Nairobi, Kenya, where I led cross-functional teams to implement large-scale infrastructure projects that improved access to clean water and renewable energy. These experiences honed my ability to navigate cultural nuances, manage stakeholder expectations, and adapt strategies to local contexts—skills I believe are critical for success in Uganda Kampala. Whether it’s coordinating with local partners or ensuring compliance with regional regulations, I am committed to fostering partnerships that prioritize sustainability and inclusivity.</w:t>
      </w:r>
    </w:p>
    <w:p>
      <w:pPr>
        <w:pStyle w:val="BodyText"/>
      </w:pPr>
      <w:r>
        <w:t xml:space="preserve">One of my most rewarding projects involved spearheading a technology-driven education initiative in rural East Africa. By collaborating with community leaders, NGOs, and government agencies, we successfully deployed digital learning tools to over 100 schools across Kenya and Uganda. This project not only required meticulous planning and risk mitigation but also demanded a deep understanding of the socio-economic landscape in regions like Kampala. I learned firsthand that effective project management in such environments requires balancing technical expertise with empathy, ensuring that every decision aligns with the needs of local communities. This experience solidified my belief that successful projects are not just about meeting objectives but about creating lasting value.</w:t>
      </w:r>
    </w:p>
    <w:p>
      <w:pPr>
        <w:pStyle w:val="BodyText"/>
      </w:pPr>
      <w:r>
        <w:t xml:space="preserve">What draws me to Uganda Kampala is its dynamic ecosystem of innovation and resilience. The city has become a hub for startups, international organizations, and grassroots initiatives focused on sustainable development. As a Project Manager, I am particularly excited about the opportunity to work on projects that address pressing challenges such as urbanization, climate change adaptation, and economic empowerment. My background in agile project management methodologies combined with my fluency in English and Swahili allows me to bridge gaps between stakeholders from different backgrounds, ensuring seamless communication and collaboration. For instance, during a recent infrastructure project in Mombasa, I facilitated workshops that brought together local engineers, international consultants, and community representatives to co-design solutions that met both technical and cultural requirements.</w:t>
      </w:r>
    </w:p>
    <w:p>
      <w:pPr>
        <w:pStyle w:val="BodyText"/>
      </w:pPr>
      <w:r>
        <w:t xml:space="preserve">My approach to project management is rooted in transparency, accountability, and continuous improvement. I utilize tools like Gantt charts, risk registers, and stakeholder analysis frameworks to ensure clarity at every stage of a project lifecycle. However, I also prioritize building trust through active listening and fostering an inclusive team culture. In my previous role as a Senior Project Manager at [Previous Company], I led a team of 15 professionals across three countries to deliver a healthcare digitization project that reduced administrative costs by 30% while improving patient outcomes. This achievement was made possible by aligning project goals with the broader mission of the organization and empowering team members to take ownership of their tasks.</w:t>
      </w:r>
    </w:p>
    <w:p>
      <w:pPr>
        <w:pStyle w:val="BodyText"/>
      </w:pPr>
      <w:r>
        <w:t xml:space="preserve">What sets me apart is my ability to think strategically while remaining grounded in practical execution. I have a keen eye for identifying potential roadblocks early in the planning phase and developing contingency plans that minimize disruptions. For example, during a renewable energy project in Tanzania, I anticipated supply chain delays by establishing alternative sourcing strategies, which ultimately saved the project $200,000 and ensured timely delivery. This proactive mindset, combined with my strong negotiation skills and ability to manage budgets effectively, has consistently allowed me to exceed expectations.</w:t>
      </w:r>
    </w:p>
    <w:p>
      <w:pPr>
        <w:pStyle w:val="BodyText"/>
      </w:pPr>
      <w:r>
        <w:t xml:space="preserve">In Uganda Kampala specifically, I am particularly interested in contributing to projects that leverage technology for social good. Whether it’s improving access to digital services for underserved populations or supporting local businesses through capacity-building initiatives, I am driven by the belief that project management can be a catalyst for positive change. My experience working with international development agencies and NGOs has equipped me with the cultural competence and adaptability needed to thrive in this environment.</w:t>
      </w:r>
    </w:p>
    <w:p>
      <w:pPr>
        <w:pStyle w:val="BodyText"/>
      </w:pPr>
      <w:r>
        <w:t xml:space="preserve">I would be honored to bring my expertise in project planning, team leadership, and stakeholder engagement to your organization. I am confident that my skills, combined with my passion for working in Uganda Kampala, will enable me to make a meaningful contribution. Thank you for considering my application. I look forward to the opportunity to discuss how I can support your mission and help drive success in this vibrant and growing city.</w:t>
      </w:r>
    </w:p>
    <w:p>
      <w:pPr>
        <w:pStyle w:val="BodyText"/>
      </w:pPr>
      <w:r>
        <w:t xml:space="preserve">Sincerely,</w:t>
      </w:r>
      <w:r>
        <w:br/>
      </w:r>
      <w:r>
        <w:rPr>
          <w:bCs/>
          <w:b/>
        </w:rPr>
        <w:t xml:space="preserve">John Doe</w:t>
      </w:r>
      <w:r>
        <w:br/>
      </w:r>
      <w:r>
        <w:t xml:space="preserve">Project Manag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5-30T07:33:43Z</dcterms:created>
  <dcterms:modified xsi:type="dcterms:W3CDTF">2026-05-30T07:33:43Z</dcterms:modified>
</cp:coreProperties>
</file>

<file path=docProps/custom.xml><?xml version="1.0" encoding="utf-8"?>
<Properties xmlns="http://schemas.openxmlformats.org/officeDocument/2006/custom-properties" xmlns:vt="http://schemas.openxmlformats.org/officeDocument/2006/docPropsVTypes"/>
</file>